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dea24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,944,591 ($3,75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563,025 ($1,23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7-18T15:55:49Z</dcterms:created>
  <dcterms:modified xsi:type="dcterms:W3CDTF">2023-07-18T15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